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Cairo,</w:t>
      </w:r>
      <w:r>
        <w:t xml:space="preserve"> </w:t>
      </w:r>
      <w:r>
        <w:t xml:space="preserve">Egypt</w:t>
      </w:r>
    </w:p>
    <w:bookmarkStart w:id="21" w:name="internship-application-letter"/>
    <w:p>
      <w:pPr>
        <w:pStyle w:val="Heading1"/>
      </w:pPr>
      <w:r>
        <w:t xml:space="preserve">Internship Application Letter</w:t>
      </w:r>
    </w:p>
    <w:bookmarkStart w:id="20" w:name="welder-internship-position---egypt-cairo"/>
    <w:p>
      <w:pPr>
        <w:pStyle w:val="Heading2"/>
      </w:pPr>
      <w:r>
        <w:t xml:space="preserve">Welder Internship Position - Egypt Cairo</w:t>
      </w:r>
    </w:p>
    <w:bookmarkEnd w:id="20"/>
    <w:bookmarkEnd w:id="21"/>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 X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airo, Egypt</w:t>
      </w:r>
    </w:p>
    <w:bookmarkStart w:id="22" w:name="X06300c223ef6aee540e3270cd2d38aeab200c42"/>
    <w:p>
      <w:pPr>
        <w:pStyle w:val="Heading3"/>
      </w:pPr>
      <w:r>
        <w:t xml:space="preserve">Subject: Internship Application for Welder Position at [Company Name] in Egypt Cairo</w:t>
      </w:r>
    </w:p>
    <w:bookmarkEnd w:id="22"/>
    <w:p>
      <w:pPr>
        <w:pStyle w:val="FirstParagraph"/>
      </w:pPr>
      <w:r>
        <w:t xml:space="preserve">Dear Hiring Manager,</w:t>
      </w:r>
    </w:p>
    <w:p>
      <w:pPr>
        <w:pStyle w:val="BodyText"/>
      </w:pPr>
      <w:r>
        <w:t xml:space="preserve">It is with profound enthusiasm that I submit my Internship Application Letter for the Welder Internship position at [Company Name] in Egypt Cairo. As a dedicated welding student and passionate artisan currently completing my technical certification at the Egyptian Technical Institute of Industrial Skills (ETIIS), I have meticulously prepared myself to contribute meaningfully to your esteemed team. This opportunity represents not merely an internship, but a pivotal step toward becoming a skilled professional within Egypt's rapidly advancing manufacturing and infrastructure sectors—all centered in the dynamic environment of Cairo.</w:t>
      </w:r>
    </w:p>
    <w:p>
      <w:pPr>
        <w:pStyle w:val="BodyText"/>
      </w:pPr>
      <w:r>
        <w:t xml:space="preserve">My academic journey at ETIIS has immersed me in comprehensive welding theory and hands-on practice across multiple processes including SMAW (Shielded Metal Arc Welding), GMAW (Gas Metal Arc Welding), and TIG (Tungsten Inert Gas) welding. I have consistently earned distinction in courses covering metallurgy, blueprint reading, and safety protocols—essential competencies for any modern Welder in Egypt Cairo. During my practical training at the Suez Canal Industrial Zone's fabrication facility, I welded structural steel components for renewable energy projects under the guidance of certified welders. This experience taught me to interpret ASME codes and comply with Egyptian Ministry of Housing standards—a critical requirement for all welding operations within Egypt.</w:t>
      </w:r>
    </w:p>
    <w:p>
      <w:pPr>
        <w:pStyle w:val="BodyText"/>
      </w:pPr>
      <w:r>
        <w:t xml:space="preserve">What truly sets my application apart is my deep commitment to Egypt's industrial growth. Having grown up witnessing Cairo's skyline transform—from the Nile Corniche developments to the New Administrative Capital— I understand that skilled Welders are the backbone of these architectural marvels. My volunteer work with "Youth for Construction Safety" in 2022 involved training underprivileged youth in basic welding safety, a project aligned with Egypt's Vision 2030 goals for vocational excellence. This reinforced my belief that mastering welding isn't just about metal fusion; it's about building Egypt's future, one precise weld at a time. I am eager to bring this passion to [Company Name], where I can apply my skills in your state-of-the-art facilities in Cairo.</w:t>
      </w:r>
    </w:p>
    <w:p>
      <w:pPr>
        <w:pStyle w:val="BodyText"/>
      </w:pPr>
      <w:r>
        <w:t xml:space="preserve">I have carefully studied [Company Name]'s recent projects, particularly the high-profile bridge construction along the Second Nile Crossing. Your commitment to using advanced robotic welding systems while maintaining traditional craftsmanship resonates deeply with my professional philosophy. As a candidate for this Internship Application Letter, I am prepared to contribute immediately in roles such as preparing metal surfaces, performing quality inspections under supervision, and assisting in creating structural assemblies for industrial clients across Egypt Cairo's manufacturing hubs. My fluency in Arabic (native) and intermediate English enables seamless communication with your international clients—a vital asset given Cairo's status as the economic center of North Africa.</w:t>
      </w:r>
    </w:p>
    <w:p>
      <w:pPr>
        <w:pStyle w:val="BodyText"/>
      </w:pPr>
      <w:r>
        <w:t xml:space="preserve">Beyond technical skills, I possess the cultural adaptability essential for success in Egypt Cairo. Having navigated the city's vibrant work culture—from negotiating construction timelines during Ramadan to collaborating with teams across industrial districts like Helwan and Obour—I understand how Egyptian workplace dynamics thrive on respect, patience, and mutual support. My time spent volunteering at Al-Azhar University's youth workshops taught me to explain complex welding concepts simply—a skill I'd apply when learning from your senior Welder mentors. I am fully committed to adhering to all OSHA-equivalent safety standards under Egypt's Ministry of Manpower regulations, ensuring my work environment remains hazard-free for colleagues and myself.</w:t>
      </w:r>
    </w:p>
    <w:p>
      <w:pPr>
        <w:pStyle w:val="BodyText"/>
      </w:pPr>
      <w:r>
        <w:t xml:space="preserve">I recognize that an internship in welding requires more than technical aptitude—it demands humility, observational skill, and relentless curiosity. In my final year project at ETIIS, I documented over 150 weld defects across different joint types to understand their root causes. This analytical approach stems from my belief that even small imperfections in a Welder's work can compromise entire structures. I am eager to refine this methodology under your team's guidance in Egypt Cairo, where infrastructure projects demand absolute precision. My portfolio includes weld samples on mild steel and stainless steel that meet ISO 9606-1 standards—available for inspection upon request.</w:t>
      </w:r>
    </w:p>
    <w:p>
      <w:pPr>
        <w:pStyle w:val="BodyText"/>
      </w:pPr>
      <w:r>
        <w:t xml:space="preserve">Egypt's welding industry stands at an exciting inflection point. With the government's "Industrial Development Plan" accelerating investments in manufacturing, there is a critical need for technically proficient Welders who understand both local context and global standards. As a candidate for this internship, I am not merely seeking training—I am seeking to become part of Cairo's engineering legacy. [Company Name]’s reputation for fostering talent through structured apprenticeships makes it the ideal environment to grow from a student into a certified professional welder who serves Egypt's industrial ambitions.</w:t>
      </w:r>
    </w:p>
    <w:p>
      <w:pPr>
        <w:pStyle w:val="BodyText"/>
      </w:pPr>
      <w:r>
        <w:t xml:space="preserve">I would welcome the opportunity to discuss how my technical background, cultural alignment with Egypt Cairo's work ethic, and commitment to welding excellence can support your team. I am available for an interview at your earliest convenience and will follow up next week. Thank you for considering this Internship Application Letter—I eagerly anticipate contributing to [Company Name]'s success in the Egyptian welding industry.</w:t>
      </w:r>
    </w:p>
    <w:p>
      <w:pPr>
        <w:pStyle w:val="BodyText"/>
      </w:pPr>
      <w:r>
        <w:t xml:space="preserve">Sincerely,</w:t>
      </w:r>
    </w:p>
    <w:p>
      <w:pPr>
        <w:pStyle w:val="BodyText"/>
      </w:pPr>
      <w:r>
        <w:t xml:space="preserve">[Your Full Name]</w:t>
      </w:r>
    </w:p>
    <w:p>
      <w:pPr>
        <w:pStyle w:val="BodyText"/>
      </w:pPr>
      <w:r>
        <w:t xml:space="preserve">Welding Technology Student | Certified Under ETIIS &amp; Egyptian Welding Association</w:t>
      </w:r>
    </w:p>
    <w:p>
      <w:pPr>
        <w:pStyle w:val="BodyText"/>
      </w:pPr>
      <w:r>
        <w:t xml:space="preserve">This Internship Application Letter reflects my dedication to becoming a skilled Welder in Egypt Cairo's evolving industrial landscape.</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Cairo, Egypt</dc:title>
  <dc:creator/>
  <dc:language>en</dc:language>
  <cp:keywords/>
  <dcterms:created xsi:type="dcterms:W3CDTF">2025-12-09T09:56:03Z</dcterms:created>
  <dcterms:modified xsi:type="dcterms:W3CDTF">2025-12-09T09:56:03Z</dcterms:modified>
</cp:coreProperties>
</file>

<file path=docProps/custom.xml><?xml version="1.0" encoding="utf-8"?>
<Properties xmlns="http://schemas.openxmlformats.org/officeDocument/2006/custom-properties" xmlns:vt="http://schemas.openxmlformats.org/officeDocument/2006/docPropsVTypes"/>
</file>